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bidiVisual/>
        <w:tblW w:w="9354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166"/>
        <w:gridCol w:w="5756"/>
        <w:gridCol w:w="1432"/>
      </w:tblGrid>
      <w:tr w:rsidR="002B5C4C" w:rsidRPr="003A0316" w14:paraId="4D061350" w14:textId="77777777" w:rsidTr="00F3599E">
        <w:trPr>
          <w:jc w:val="center"/>
        </w:trPr>
        <w:tc>
          <w:tcPr>
            <w:tcW w:w="2166" w:type="dxa"/>
            <w:shd w:val="clear" w:color="auto" w:fill="auto"/>
            <w:vAlign w:val="center"/>
          </w:tcPr>
          <w:p w14:paraId="1D953954" w14:textId="42E096E2" w:rsidR="002B5C4C" w:rsidRPr="003A0316" w:rsidRDefault="002B5C4C" w:rsidP="00B7460E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bookmarkStart w:id="0" w:name="_Hlk60599810"/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القسم:</w:t>
            </w:r>
          </w:p>
        </w:tc>
        <w:tc>
          <w:tcPr>
            <w:tcW w:w="5756" w:type="dxa"/>
            <w:shd w:val="clear" w:color="auto" w:fill="auto"/>
            <w:vAlign w:val="center"/>
          </w:tcPr>
          <w:p w14:paraId="00C4FD80" w14:textId="7338EDCE" w:rsidR="002B5C4C" w:rsidRPr="003A0316" w:rsidRDefault="002B5C4C" w:rsidP="00B7460E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البرنامج:</w:t>
            </w:r>
          </w:p>
        </w:tc>
        <w:tc>
          <w:tcPr>
            <w:tcW w:w="1432" w:type="dxa"/>
            <w:vMerge w:val="restart"/>
            <w:shd w:val="clear" w:color="auto" w:fill="auto"/>
          </w:tcPr>
          <w:p w14:paraId="3AEA63DE" w14:textId="20234067" w:rsidR="002B5C4C" w:rsidRPr="003A0316" w:rsidRDefault="002B5C4C" w:rsidP="00B7460E">
            <w:pPr>
              <w:bidi/>
              <w:spacing w:before="60" w:after="60"/>
              <w:jc w:val="center"/>
              <w:rPr>
                <w:b/>
                <w:bCs/>
                <w:rtl/>
                <w:lang w:bidi="ar-JO"/>
              </w:rPr>
            </w:pP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الختم الرسمي</w:t>
            </w:r>
          </w:p>
        </w:tc>
      </w:tr>
      <w:tr w:rsidR="00B7460E" w:rsidRPr="003A0316" w14:paraId="4A773929" w14:textId="77777777" w:rsidTr="00EE32D9">
        <w:trPr>
          <w:jc w:val="center"/>
        </w:trPr>
        <w:tc>
          <w:tcPr>
            <w:tcW w:w="7922" w:type="dxa"/>
            <w:gridSpan w:val="2"/>
          </w:tcPr>
          <w:p w14:paraId="2C6FD3BE" w14:textId="2DD9174B" w:rsidR="00B7460E" w:rsidRPr="003A0316" w:rsidRDefault="00B7460E" w:rsidP="00B7460E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 xml:space="preserve">اعتمدت الخطة الدراسية بقرار مجلس العمداء رقم </w:t>
            </w:r>
            <w:r w:rsidRPr="003A0316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    </w:t>
            </w: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........</w:t>
            </w:r>
            <w:r w:rsidRPr="003A0316">
              <w:rPr>
                <w:rFonts w:ascii="Simplified Arabic" w:hAnsi="Simplified Arabic" w:cs="Simplified Arabic"/>
                <w:b/>
                <w:bCs/>
              </w:rPr>
              <w:t>...</w:t>
            </w: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.     بتاريخ ........</w:t>
            </w:r>
            <w:r w:rsidRPr="003A0316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</w:t>
            </w:r>
          </w:p>
        </w:tc>
        <w:tc>
          <w:tcPr>
            <w:tcW w:w="1432" w:type="dxa"/>
            <w:vMerge/>
          </w:tcPr>
          <w:p w14:paraId="48C1B630" w14:textId="7CDC59D9" w:rsidR="00B7460E" w:rsidRPr="003A0316" w:rsidRDefault="00B7460E" w:rsidP="00B7460E">
            <w:pPr>
              <w:bidi/>
              <w:spacing w:before="60" w:after="60"/>
              <w:jc w:val="both"/>
              <w:rPr>
                <w:b/>
                <w:bCs/>
                <w:rtl/>
                <w:lang w:bidi="ar-JO"/>
              </w:rPr>
            </w:pPr>
          </w:p>
        </w:tc>
      </w:tr>
    </w:tbl>
    <w:bookmarkEnd w:id="0"/>
    <w:p w14:paraId="62F1823D" w14:textId="1EDC991F" w:rsidR="004D4AAF" w:rsidRPr="004D4AAF" w:rsidRDefault="00E5003E" w:rsidP="00E5003E">
      <w:pPr>
        <w:tabs>
          <w:tab w:val="left" w:pos="6987"/>
        </w:tabs>
        <w:bidi/>
        <w:spacing w:after="0"/>
        <w:rPr>
          <w:b/>
          <w:bCs/>
          <w:sz w:val="24"/>
          <w:szCs w:val="24"/>
          <w:rtl/>
          <w:lang w:bidi="ar-JO"/>
        </w:rPr>
      </w:pPr>
      <w:r>
        <w:rPr>
          <w:b/>
          <w:bCs/>
          <w:sz w:val="24"/>
          <w:szCs w:val="24"/>
          <w:rtl/>
          <w:lang w:bidi="ar-JO"/>
        </w:rPr>
        <w:tab/>
      </w: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9360"/>
      </w:tblGrid>
      <w:tr w:rsidR="00B7460E" w:rsidRPr="00D6607F" w14:paraId="2020BE41" w14:textId="77777777" w:rsidTr="00A831EF">
        <w:trPr>
          <w:trHeight w:val="360"/>
          <w:jc w:val="center"/>
        </w:trPr>
        <w:tc>
          <w:tcPr>
            <w:tcW w:w="9360" w:type="dxa"/>
            <w:shd w:val="clear" w:color="auto" w:fill="A8D08D" w:themeFill="accent6" w:themeFillTint="99"/>
            <w:vAlign w:val="center"/>
          </w:tcPr>
          <w:p w14:paraId="21C866E9" w14:textId="70E5EA5F" w:rsidR="00B7460E" w:rsidRPr="00153DA4" w:rsidRDefault="00B7460E" w:rsidP="0031306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نبذة عن البرنامج</w:t>
            </w:r>
          </w:p>
        </w:tc>
      </w:tr>
      <w:tr w:rsidR="00B7460E" w:rsidRPr="00D6607F" w14:paraId="6CF9A146" w14:textId="77777777" w:rsidTr="00A831EF">
        <w:trPr>
          <w:trHeight w:val="288"/>
          <w:jc w:val="center"/>
        </w:trPr>
        <w:tc>
          <w:tcPr>
            <w:tcW w:w="9360" w:type="dxa"/>
            <w:vAlign w:val="center"/>
          </w:tcPr>
          <w:p w14:paraId="733FADC0" w14:textId="1ED0351D" w:rsidR="00B7460E" w:rsidRPr="00B7460E" w:rsidRDefault="00B7460E" w:rsidP="00313063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</w:tbl>
    <w:p w14:paraId="4A1040AD" w14:textId="3C4699BF" w:rsidR="00B7460E" w:rsidRDefault="00B7460E" w:rsidP="00B7460E">
      <w:pPr>
        <w:bidi/>
        <w:spacing w:after="0"/>
        <w:rPr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799"/>
        <w:gridCol w:w="8561"/>
      </w:tblGrid>
      <w:tr w:rsidR="00B7460E" w:rsidRPr="00D6607F" w14:paraId="42063EC1" w14:textId="77777777" w:rsidTr="00A831EF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61F2FDFA" w14:textId="4B015F2A" w:rsidR="00B7460E" w:rsidRPr="00153DA4" w:rsidRDefault="00B7460E" w:rsidP="005421C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رؤية</w:t>
            </w:r>
            <w:r w:rsidR="00AD53EF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ورسالة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البرنامج</w:t>
            </w:r>
          </w:p>
        </w:tc>
      </w:tr>
      <w:tr w:rsidR="00AD53EF" w:rsidRPr="00D6607F" w14:paraId="6214B821" w14:textId="77777777" w:rsidTr="001C7F16">
        <w:trPr>
          <w:trHeight w:val="288"/>
          <w:jc w:val="center"/>
        </w:trPr>
        <w:tc>
          <w:tcPr>
            <w:tcW w:w="728" w:type="dxa"/>
            <w:vAlign w:val="center"/>
          </w:tcPr>
          <w:p w14:paraId="6B7C289C" w14:textId="74BE92DE" w:rsidR="00AD53EF" w:rsidRPr="00AD53EF" w:rsidRDefault="00AD53EF" w:rsidP="00AD53EF">
            <w:pPr>
              <w:bidi/>
              <w:ind w:left="9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لرؤية</w:t>
            </w:r>
          </w:p>
        </w:tc>
        <w:tc>
          <w:tcPr>
            <w:tcW w:w="8632" w:type="dxa"/>
            <w:vAlign w:val="center"/>
          </w:tcPr>
          <w:p w14:paraId="04A25147" w14:textId="6FAC06E5" w:rsidR="00AD53EF" w:rsidRPr="00B7460E" w:rsidRDefault="00AD53EF" w:rsidP="00AD53EF">
            <w:pPr>
              <w:bidi/>
              <w:ind w:left="90"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AD53EF" w:rsidRPr="00D6607F" w14:paraId="28B029FE" w14:textId="77777777" w:rsidTr="001C7F16">
        <w:trPr>
          <w:trHeight w:val="288"/>
          <w:jc w:val="center"/>
        </w:trPr>
        <w:tc>
          <w:tcPr>
            <w:tcW w:w="728" w:type="dxa"/>
            <w:vAlign w:val="center"/>
          </w:tcPr>
          <w:p w14:paraId="5E233E32" w14:textId="7D4E114D" w:rsidR="00AD53EF" w:rsidRPr="00AD53EF" w:rsidRDefault="00AD53EF" w:rsidP="00AD53EF">
            <w:pPr>
              <w:bidi/>
              <w:ind w:left="9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لرسالة</w:t>
            </w:r>
          </w:p>
        </w:tc>
        <w:tc>
          <w:tcPr>
            <w:tcW w:w="8632" w:type="dxa"/>
            <w:vAlign w:val="center"/>
          </w:tcPr>
          <w:p w14:paraId="0915E99F" w14:textId="77777777" w:rsidR="00AD53EF" w:rsidRPr="00B7460E" w:rsidRDefault="00AD53EF" w:rsidP="00AD53EF">
            <w:pPr>
              <w:bidi/>
              <w:ind w:left="90"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</w:tbl>
    <w:p w14:paraId="7B851856" w14:textId="3C03A749" w:rsidR="00B7460E" w:rsidRPr="00B7460E" w:rsidRDefault="00B7460E" w:rsidP="00B7460E">
      <w:pPr>
        <w:bidi/>
        <w:spacing w:after="0"/>
        <w:ind w:left="90"/>
        <w:rPr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576"/>
        <w:gridCol w:w="8784"/>
      </w:tblGrid>
      <w:tr w:rsidR="001C7F16" w:rsidRPr="00D6607F" w14:paraId="77BF6C7E" w14:textId="77777777" w:rsidTr="000D288D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3FC806F3" w14:textId="36C2AF33" w:rsidR="001C7F16" w:rsidRPr="00153DA4" w:rsidRDefault="001C7F16" w:rsidP="005421C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153DA4">
              <w:rPr>
                <w:rFonts w:ascii="Simplified Arabic" w:hAnsi="Simplified Arabic" w:cs="Simplified Arabic"/>
                <w:b/>
                <w:bCs/>
                <w:rtl/>
              </w:rPr>
              <w:t>أهداف البرنامج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التعلمية</w:t>
            </w:r>
          </w:p>
        </w:tc>
      </w:tr>
      <w:tr w:rsidR="00B7460E" w:rsidRPr="00D6607F" w14:paraId="3D7346DA" w14:textId="77777777" w:rsidTr="00A831EF">
        <w:trPr>
          <w:trHeight w:val="288"/>
          <w:jc w:val="center"/>
        </w:trPr>
        <w:tc>
          <w:tcPr>
            <w:tcW w:w="576" w:type="dxa"/>
            <w:vAlign w:val="center"/>
          </w:tcPr>
          <w:p w14:paraId="05B22446" w14:textId="77777777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605711">
              <w:rPr>
                <w:rFonts w:ascii="Simplified Arabic" w:hAnsi="Simplified Arabic" w:cs="Simplified Arabic"/>
                <w:b/>
                <w:bCs/>
                <w:rtl/>
              </w:rPr>
              <w:t>1</w:t>
            </w:r>
          </w:p>
        </w:tc>
        <w:tc>
          <w:tcPr>
            <w:tcW w:w="8784" w:type="dxa"/>
          </w:tcPr>
          <w:p w14:paraId="1E2646B5" w14:textId="42B4E5BB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B7460E" w:rsidRPr="00D6607F" w14:paraId="136018F7" w14:textId="77777777" w:rsidTr="00A831EF">
        <w:trPr>
          <w:trHeight w:val="288"/>
          <w:jc w:val="center"/>
        </w:trPr>
        <w:tc>
          <w:tcPr>
            <w:tcW w:w="576" w:type="dxa"/>
            <w:vAlign w:val="center"/>
          </w:tcPr>
          <w:p w14:paraId="0A71DC69" w14:textId="77777777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605711">
              <w:rPr>
                <w:rFonts w:ascii="Simplified Arabic" w:hAnsi="Simplified Arabic" w:cs="Simplified Arabic"/>
                <w:b/>
                <w:bCs/>
                <w:rtl/>
              </w:rPr>
              <w:t>2</w:t>
            </w:r>
          </w:p>
        </w:tc>
        <w:tc>
          <w:tcPr>
            <w:tcW w:w="8784" w:type="dxa"/>
          </w:tcPr>
          <w:p w14:paraId="4D2158FF" w14:textId="30DE0DA0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B7460E" w:rsidRPr="00D6607F" w14:paraId="47CFA297" w14:textId="77777777" w:rsidTr="00A831EF">
        <w:trPr>
          <w:trHeight w:val="288"/>
          <w:jc w:val="center"/>
        </w:trPr>
        <w:tc>
          <w:tcPr>
            <w:tcW w:w="576" w:type="dxa"/>
            <w:vAlign w:val="center"/>
          </w:tcPr>
          <w:p w14:paraId="68AA658A" w14:textId="77777777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605711">
              <w:rPr>
                <w:rFonts w:ascii="Simplified Arabic" w:hAnsi="Simplified Arabic" w:cs="Simplified Arabic"/>
                <w:b/>
                <w:bCs/>
                <w:rtl/>
              </w:rPr>
              <w:t>3</w:t>
            </w:r>
          </w:p>
        </w:tc>
        <w:tc>
          <w:tcPr>
            <w:tcW w:w="8784" w:type="dxa"/>
          </w:tcPr>
          <w:p w14:paraId="6C06469B" w14:textId="51BD9308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B7460E" w:rsidRPr="00D6607F" w14:paraId="7C4E1E23" w14:textId="77777777" w:rsidTr="00A831EF">
        <w:trPr>
          <w:trHeight w:val="288"/>
          <w:jc w:val="center"/>
        </w:trPr>
        <w:tc>
          <w:tcPr>
            <w:tcW w:w="576" w:type="dxa"/>
            <w:vAlign w:val="center"/>
          </w:tcPr>
          <w:p w14:paraId="039D657C" w14:textId="77777777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605711">
              <w:rPr>
                <w:rFonts w:ascii="Simplified Arabic" w:hAnsi="Simplified Arabic" w:cs="Simplified Arabic"/>
                <w:b/>
                <w:bCs/>
                <w:rtl/>
              </w:rPr>
              <w:t>4</w:t>
            </w:r>
          </w:p>
        </w:tc>
        <w:tc>
          <w:tcPr>
            <w:tcW w:w="8784" w:type="dxa"/>
          </w:tcPr>
          <w:p w14:paraId="484AE55E" w14:textId="70BE86ED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</w:tbl>
    <w:p w14:paraId="76220C6D" w14:textId="77777777" w:rsidR="00B7460E" w:rsidRDefault="00B7460E" w:rsidP="00B7460E">
      <w:pPr>
        <w:bidi/>
        <w:spacing w:after="0"/>
        <w:rPr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687"/>
        <w:gridCol w:w="8673"/>
      </w:tblGrid>
      <w:tr w:rsidR="001C7F16" w:rsidRPr="004D4AAF" w14:paraId="3A681791" w14:textId="77777777" w:rsidTr="003774E0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35FCB2E7" w14:textId="4267D241" w:rsidR="001C7F16" w:rsidRPr="005773F1" w:rsidRDefault="001C7F16" w:rsidP="004D2CE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نتاجات</w:t>
            </w:r>
            <w:r w:rsidRPr="005773F1">
              <w:rPr>
                <w:rFonts w:ascii="Simplified Arabic" w:hAnsi="Simplified Arabic" w:cs="Simplified Arabic"/>
                <w:b/>
                <w:bCs/>
                <w:rtl/>
              </w:rPr>
              <w:t xml:space="preserve"> التعلم للبرنامج</w:t>
            </w:r>
            <w:r>
              <w:rPr>
                <w:rFonts w:ascii="Simplified Arabic" w:hAnsi="Simplified Arabic" w:cs="Simplified Arabic"/>
                <w:b/>
                <w:bCs/>
              </w:rPr>
              <w:t xml:space="preserve">PLOs </w:t>
            </w:r>
          </w:p>
        </w:tc>
      </w:tr>
      <w:tr w:rsidR="003351A5" w:rsidRPr="004D4AAF" w14:paraId="4770C49A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65EDF96C" w14:textId="67B5EF7C" w:rsidR="003351A5" w:rsidRPr="00D82210" w:rsidRDefault="003351A5" w:rsidP="003351A5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1</w:t>
            </w:r>
          </w:p>
        </w:tc>
        <w:tc>
          <w:tcPr>
            <w:tcW w:w="8673" w:type="dxa"/>
            <w:vAlign w:val="center"/>
          </w:tcPr>
          <w:p w14:paraId="7586978C" w14:textId="151154DC" w:rsidR="003351A5" w:rsidRPr="00605711" w:rsidRDefault="003351A5" w:rsidP="003351A5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4525C9F2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1514AB5B" w14:textId="12666864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2</w:t>
            </w:r>
          </w:p>
        </w:tc>
        <w:tc>
          <w:tcPr>
            <w:tcW w:w="8673" w:type="dxa"/>
            <w:vAlign w:val="center"/>
          </w:tcPr>
          <w:p w14:paraId="54FE91A2" w14:textId="54F145CD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0D044597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5F183A96" w14:textId="517DCB52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3</w:t>
            </w:r>
          </w:p>
        </w:tc>
        <w:tc>
          <w:tcPr>
            <w:tcW w:w="8673" w:type="dxa"/>
            <w:vAlign w:val="center"/>
          </w:tcPr>
          <w:p w14:paraId="3F8C862D" w14:textId="470FA70F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75227D22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4BDB31E6" w14:textId="02ACBE83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4</w:t>
            </w:r>
          </w:p>
        </w:tc>
        <w:tc>
          <w:tcPr>
            <w:tcW w:w="8673" w:type="dxa"/>
            <w:vAlign w:val="center"/>
          </w:tcPr>
          <w:p w14:paraId="33162F54" w14:textId="3E88BF45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3F4D97C4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744D8FB8" w14:textId="40D9426C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5</w:t>
            </w:r>
          </w:p>
        </w:tc>
        <w:tc>
          <w:tcPr>
            <w:tcW w:w="8673" w:type="dxa"/>
            <w:vAlign w:val="center"/>
          </w:tcPr>
          <w:p w14:paraId="5E8F6CCB" w14:textId="1F1E8539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7C2D6796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081956AF" w14:textId="11A29B59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6</w:t>
            </w:r>
          </w:p>
        </w:tc>
        <w:tc>
          <w:tcPr>
            <w:tcW w:w="8673" w:type="dxa"/>
            <w:vAlign w:val="center"/>
          </w:tcPr>
          <w:p w14:paraId="4F1F3B29" w14:textId="70E9964C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4CA9C9DA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7D80DC48" w14:textId="4425216A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LO7</w:t>
            </w:r>
          </w:p>
        </w:tc>
        <w:tc>
          <w:tcPr>
            <w:tcW w:w="8673" w:type="dxa"/>
            <w:vAlign w:val="center"/>
          </w:tcPr>
          <w:p w14:paraId="538FBF46" w14:textId="4C37E376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</w:tbl>
    <w:p w14:paraId="0F19223A" w14:textId="4F0F3591" w:rsidR="00CA46B7" w:rsidRPr="00CA46B7" w:rsidRDefault="00CA46B7" w:rsidP="00605711">
      <w:pPr>
        <w:bidi/>
        <w:spacing w:after="0"/>
        <w:rPr>
          <w:b/>
          <w:bCs/>
          <w:rtl/>
          <w:lang w:bidi="ar-JO"/>
        </w:rPr>
      </w:pPr>
    </w:p>
    <w:p w14:paraId="4A62BAD8" w14:textId="77777777" w:rsidR="00AD53EF" w:rsidRDefault="00AD53EF">
      <w:pPr>
        <w:bidi/>
      </w:pPr>
      <w:r>
        <w:br w:type="page"/>
      </w:r>
    </w:p>
    <w:tbl>
      <w:tblPr>
        <w:tblStyle w:val="TableGrid"/>
        <w:bidiVisual/>
        <w:tblW w:w="9502" w:type="dxa"/>
        <w:jc w:val="center"/>
        <w:tblLook w:val="04A0" w:firstRow="1" w:lastRow="0" w:firstColumn="1" w:lastColumn="0" w:noHBand="0" w:noVBand="1"/>
      </w:tblPr>
      <w:tblGrid>
        <w:gridCol w:w="2534"/>
        <w:gridCol w:w="2131"/>
        <w:gridCol w:w="2131"/>
        <w:gridCol w:w="2706"/>
      </w:tblGrid>
      <w:tr w:rsidR="00450ACD" w:rsidRPr="004D4AAF" w14:paraId="1734B6C4" w14:textId="77777777" w:rsidTr="00343FC8">
        <w:trPr>
          <w:trHeight w:val="288"/>
          <w:jc w:val="center"/>
        </w:trPr>
        <w:tc>
          <w:tcPr>
            <w:tcW w:w="9502" w:type="dxa"/>
            <w:gridSpan w:val="4"/>
            <w:shd w:val="clear" w:color="auto" w:fill="A8D08D" w:themeFill="accent6" w:themeFillTint="99"/>
            <w:vAlign w:val="center"/>
          </w:tcPr>
          <w:p w14:paraId="233DDC2F" w14:textId="4A9C8E5F" w:rsidR="00450ACD" w:rsidRPr="00153DA4" w:rsidRDefault="00450ACD" w:rsidP="001C7F16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153DA4">
              <w:rPr>
                <w:rFonts w:ascii="Simplified Arabic" w:hAnsi="Simplified Arabic" w:cs="Simplified Arabic"/>
                <w:b/>
                <w:bCs/>
                <w:rtl/>
              </w:rPr>
              <w:lastRenderedPageBreak/>
              <w:t xml:space="preserve">توزيع الساعات المعتمدة للحصول على درجة </w:t>
            </w:r>
            <w:r w:rsidR="001C7F16">
              <w:rPr>
                <w:rFonts w:ascii="Simplified Arabic" w:hAnsi="Simplified Arabic" w:cs="Simplified Arabic"/>
                <w:b/>
                <w:bCs/>
              </w:rPr>
              <w:t>….</w:t>
            </w:r>
            <w:r w:rsidRPr="00153DA4">
              <w:rPr>
                <w:rFonts w:ascii="Simplified Arabic" w:hAnsi="Simplified Arabic" w:cs="Simplified Arabic"/>
                <w:b/>
                <w:bCs/>
                <w:rtl/>
              </w:rPr>
              <w:t xml:space="preserve"> في </w:t>
            </w:r>
            <w:r w:rsidR="001C7F16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تخصص </w:t>
            </w:r>
            <w:r w:rsidR="001C7F16">
              <w:rPr>
                <w:rFonts w:ascii="Simplified Arabic" w:hAnsi="Simplified Arabic" w:cs="Simplified Arabic"/>
                <w:b/>
                <w:bCs/>
                <w:lang w:bidi="ar-JO"/>
              </w:rPr>
              <w:t>….</w:t>
            </w:r>
          </w:p>
        </w:tc>
      </w:tr>
      <w:tr w:rsidR="00450ACD" w:rsidRPr="004D4AAF" w14:paraId="2F2B7161" w14:textId="77777777" w:rsidTr="00343FC8">
        <w:trPr>
          <w:jc w:val="center"/>
        </w:trPr>
        <w:tc>
          <w:tcPr>
            <w:tcW w:w="2534" w:type="dxa"/>
            <w:vMerge w:val="restart"/>
            <w:shd w:val="clear" w:color="auto" w:fill="auto"/>
            <w:vAlign w:val="center"/>
          </w:tcPr>
          <w:p w14:paraId="5B6D7855" w14:textId="1BD28A54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تصنيف</w:t>
            </w:r>
          </w:p>
        </w:tc>
        <w:tc>
          <w:tcPr>
            <w:tcW w:w="6968" w:type="dxa"/>
            <w:gridSpan w:val="3"/>
            <w:shd w:val="clear" w:color="auto" w:fill="auto"/>
            <w:vAlign w:val="center"/>
          </w:tcPr>
          <w:p w14:paraId="23989226" w14:textId="2BF5D829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ساعات المعتمدة</w:t>
            </w:r>
          </w:p>
        </w:tc>
      </w:tr>
      <w:tr w:rsidR="00450ACD" w:rsidRPr="004D4AAF" w14:paraId="3BDC2363" w14:textId="77777777" w:rsidTr="00343FC8">
        <w:trPr>
          <w:jc w:val="center"/>
        </w:trPr>
        <w:tc>
          <w:tcPr>
            <w:tcW w:w="2534" w:type="dxa"/>
            <w:vMerge/>
            <w:shd w:val="clear" w:color="auto" w:fill="auto"/>
            <w:vAlign w:val="center"/>
          </w:tcPr>
          <w:p w14:paraId="33107038" w14:textId="77777777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18ADDFB9" w14:textId="7EF8BB6D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اجباري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616C8BB4" w14:textId="4E507736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اختياري</w:t>
            </w:r>
          </w:p>
        </w:tc>
        <w:tc>
          <w:tcPr>
            <w:tcW w:w="2706" w:type="dxa"/>
            <w:shd w:val="clear" w:color="auto" w:fill="auto"/>
            <w:vAlign w:val="center"/>
          </w:tcPr>
          <w:p w14:paraId="1C386DE1" w14:textId="77FBB085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</w:tr>
      <w:tr w:rsidR="00450ACD" w:rsidRPr="004D4AAF" w14:paraId="3D95C161" w14:textId="77777777" w:rsidTr="00343FC8">
        <w:trPr>
          <w:jc w:val="center"/>
        </w:trPr>
        <w:tc>
          <w:tcPr>
            <w:tcW w:w="2534" w:type="dxa"/>
            <w:shd w:val="clear" w:color="auto" w:fill="auto"/>
            <w:vAlign w:val="center"/>
          </w:tcPr>
          <w:p w14:paraId="25E038D4" w14:textId="5F58E17B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متطلبات الجامعة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25F0E95F" w14:textId="0F17A23B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26359883" w14:textId="546A5A50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706" w:type="dxa"/>
            <w:shd w:val="clear" w:color="auto" w:fill="auto"/>
            <w:vAlign w:val="center"/>
          </w:tcPr>
          <w:p w14:paraId="71289980" w14:textId="29F91A15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bookmarkStart w:id="1" w:name="_GoBack"/>
            <w:bookmarkEnd w:id="1"/>
          </w:p>
        </w:tc>
      </w:tr>
      <w:tr w:rsidR="00450ACD" w:rsidRPr="004D4AAF" w14:paraId="0D12684D" w14:textId="77777777" w:rsidTr="00343FC8">
        <w:trPr>
          <w:jc w:val="center"/>
        </w:trPr>
        <w:tc>
          <w:tcPr>
            <w:tcW w:w="2534" w:type="dxa"/>
            <w:shd w:val="clear" w:color="auto" w:fill="auto"/>
            <w:vAlign w:val="center"/>
          </w:tcPr>
          <w:p w14:paraId="6EDCD14A" w14:textId="3017BAB1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متطلبات الكلية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2856037D" w14:textId="09BE44A7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06D092C7" w14:textId="4FB2644A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706" w:type="dxa"/>
            <w:shd w:val="clear" w:color="auto" w:fill="auto"/>
            <w:vAlign w:val="center"/>
          </w:tcPr>
          <w:p w14:paraId="0A9B90E5" w14:textId="18B76BE1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50ACD" w:rsidRPr="004D4AAF" w14:paraId="19F179BF" w14:textId="77777777" w:rsidTr="00343FC8">
        <w:trPr>
          <w:jc w:val="center"/>
        </w:trPr>
        <w:tc>
          <w:tcPr>
            <w:tcW w:w="2534" w:type="dxa"/>
            <w:shd w:val="clear" w:color="auto" w:fill="auto"/>
            <w:vAlign w:val="center"/>
          </w:tcPr>
          <w:p w14:paraId="745E124E" w14:textId="49AB0EAA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متطلبات القسم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57F12E8C" w14:textId="79C3CB02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5A93A692" w14:textId="69B5AD3C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706" w:type="dxa"/>
            <w:shd w:val="clear" w:color="auto" w:fill="auto"/>
            <w:vAlign w:val="center"/>
          </w:tcPr>
          <w:p w14:paraId="6D6A1696" w14:textId="635C5F02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50ACD" w:rsidRPr="004D4AAF" w14:paraId="38C23C4E" w14:textId="77777777" w:rsidTr="00343FC8">
        <w:trPr>
          <w:jc w:val="center"/>
        </w:trPr>
        <w:tc>
          <w:tcPr>
            <w:tcW w:w="2534" w:type="dxa"/>
            <w:shd w:val="clear" w:color="auto" w:fill="F7CAAC" w:themeFill="accent2" w:themeFillTint="66"/>
            <w:vAlign w:val="center"/>
          </w:tcPr>
          <w:p w14:paraId="073537EE" w14:textId="406C04C2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2131" w:type="dxa"/>
            <w:shd w:val="clear" w:color="auto" w:fill="F7CAAC" w:themeFill="accent2" w:themeFillTint="66"/>
            <w:vAlign w:val="center"/>
          </w:tcPr>
          <w:p w14:paraId="1FAF4E99" w14:textId="3DCB4B3D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31" w:type="dxa"/>
            <w:shd w:val="clear" w:color="auto" w:fill="F7CAAC" w:themeFill="accent2" w:themeFillTint="66"/>
            <w:vAlign w:val="center"/>
          </w:tcPr>
          <w:p w14:paraId="236712B5" w14:textId="0D923A17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06" w:type="dxa"/>
            <w:shd w:val="clear" w:color="auto" w:fill="F7CAAC" w:themeFill="accent2" w:themeFillTint="66"/>
            <w:vAlign w:val="center"/>
          </w:tcPr>
          <w:p w14:paraId="44457C66" w14:textId="4E64D6D3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</w:p>
        </w:tc>
      </w:tr>
    </w:tbl>
    <w:p w14:paraId="67AAF995" w14:textId="1CD2C63D" w:rsidR="00CA46B7" w:rsidRDefault="00CA46B7" w:rsidP="00383608">
      <w:pPr>
        <w:bidi/>
        <w:spacing w:after="120"/>
        <w:rPr>
          <w:rtl/>
        </w:rPr>
      </w:pP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889"/>
        <w:gridCol w:w="931"/>
        <w:gridCol w:w="1289"/>
        <w:gridCol w:w="910"/>
        <w:gridCol w:w="918"/>
        <w:gridCol w:w="1033"/>
        <w:gridCol w:w="1883"/>
        <w:gridCol w:w="1723"/>
      </w:tblGrid>
      <w:tr w:rsidR="00420A24" w:rsidRPr="004D4AAF" w14:paraId="38D35645" w14:textId="4F26C3D5" w:rsidTr="00B17BE4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  <w:vAlign w:val="center"/>
          </w:tcPr>
          <w:p w14:paraId="1D339EB1" w14:textId="390D1E4E" w:rsidR="00420A24" w:rsidRPr="00153DA4" w:rsidRDefault="00420A24" w:rsidP="00E43BAF">
            <w:pPr>
              <w:bidi/>
              <w:rPr>
                <w:rFonts w:ascii="Simplified Arabic" w:hAnsi="Simplified Arabic" w:cs="Simplified Arabic"/>
                <w:b/>
                <w:bCs/>
              </w:rPr>
            </w:pPr>
            <w:r w:rsidRPr="00153DA4">
              <w:rPr>
                <w:rFonts w:ascii="Simplified Arabic" w:hAnsi="Simplified Arabic" w:cs="Simplified Arabic"/>
                <w:b/>
                <w:bCs/>
              </w:rPr>
              <w:br w:type="page"/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أولاً: متطلبات الجامعة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الاجبارية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420A24" w:rsidRPr="004D4AAF" w14:paraId="2F2B07B7" w14:textId="605BBDBF" w:rsidTr="00420A24">
        <w:trPr>
          <w:jc w:val="center"/>
        </w:trPr>
        <w:tc>
          <w:tcPr>
            <w:tcW w:w="889" w:type="dxa"/>
            <w:vMerge w:val="restart"/>
            <w:vAlign w:val="center"/>
          </w:tcPr>
          <w:p w14:paraId="1EA16BC3" w14:textId="6F717FA5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931" w:type="dxa"/>
            <w:vMerge w:val="restart"/>
            <w:vAlign w:val="center"/>
          </w:tcPr>
          <w:p w14:paraId="43B30658" w14:textId="082EAA9D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289" w:type="dxa"/>
            <w:vMerge w:val="restart"/>
            <w:vAlign w:val="center"/>
          </w:tcPr>
          <w:p w14:paraId="31AFD163" w14:textId="08F49577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2861" w:type="dxa"/>
            <w:gridSpan w:val="3"/>
            <w:vAlign w:val="center"/>
          </w:tcPr>
          <w:p w14:paraId="4CAC7D9D" w14:textId="41475A8F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1883" w:type="dxa"/>
            <w:vMerge w:val="restart"/>
            <w:vAlign w:val="center"/>
          </w:tcPr>
          <w:p w14:paraId="105BDC9C" w14:textId="233514E9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  <w:tc>
          <w:tcPr>
            <w:tcW w:w="1723" w:type="dxa"/>
            <w:vMerge w:val="restart"/>
            <w:vAlign w:val="center"/>
          </w:tcPr>
          <w:p w14:paraId="3A8B333C" w14:textId="6E66DF76" w:rsidR="00420A24" w:rsidRPr="00D6607F" w:rsidRDefault="00420A24" w:rsidP="00420A2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420A24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آلية تدريس المساق</w:t>
            </w:r>
          </w:p>
        </w:tc>
      </w:tr>
      <w:tr w:rsidR="00420A24" w:rsidRPr="004D4AAF" w14:paraId="10592573" w14:textId="09395F64" w:rsidTr="00420A24">
        <w:trPr>
          <w:jc w:val="center"/>
        </w:trPr>
        <w:tc>
          <w:tcPr>
            <w:tcW w:w="889" w:type="dxa"/>
            <w:vMerge/>
            <w:vAlign w:val="center"/>
          </w:tcPr>
          <w:p w14:paraId="20D3D66B" w14:textId="77777777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31" w:type="dxa"/>
            <w:vMerge/>
            <w:vAlign w:val="center"/>
          </w:tcPr>
          <w:p w14:paraId="1C11E79A" w14:textId="77777777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89" w:type="dxa"/>
            <w:vMerge/>
            <w:vAlign w:val="center"/>
          </w:tcPr>
          <w:p w14:paraId="79D57FAA" w14:textId="46072B38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70D2D8D3" w14:textId="798A670C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918" w:type="dxa"/>
            <w:vAlign w:val="center"/>
          </w:tcPr>
          <w:p w14:paraId="0E8F90D3" w14:textId="43D5EE64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033" w:type="dxa"/>
            <w:vAlign w:val="center"/>
          </w:tcPr>
          <w:p w14:paraId="34B3B011" w14:textId="775E760D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883" w:type="dxa"/>
            <w:vMerge/>
            <w:vAlign w:val="center"/>
          </w:tcPr>
          <w:p w14:paraId="6C76459A" w14:textId="525016BC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3" w:type="dxa"/>
            <w:vMerge/>
          </w:tcPr>
          <w:p w14:paraId="790D2397" w14:textId="77777777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7C2DCC7A" w14:textId="081B54C4" w:rsidTr="00420A24">
        <w:trPr>
          <w:jc w:val="center"/>
        </w:trPr>
        <w:tc>
          <w:tcPr>
            <w:tcW w:w="889" w:type="dxa"/>
            <w:vAlign w:val="center"/>
          </w:tcPr>
          <w:p w14:paraId="46FE7409" w14:textId="51467EBB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61736894" w14:textId="2FDD20F7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89" w:type="dxa"/>
            <w:vAlign w:val="center"/>
          </w:tcPr>
          <w:p w14:paraId="2AB64D25" w14:textId="201A668E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7CC45060" w14:textId="008597BA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2EBA500C" w14:textId="784169D2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3" w:type="dxa"/>
            <w:vAlign w:val="center"/>
          </w:tcPr>
          <w:p w14:paraId="3C9D9A67" w14:textId="3954760C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3" w:type="dxa"/>
            <w:vAlign w:val="center"/>
          </w:tcPr>
          <w:p w14:paraId="0539242F" w14:textId="118E0441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3" w:type="dxa"/>
          </w:tcPr>
          <w:p w14:paraId="1B8F8EE4" w14:textId="77777777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6ED16745" w14:textId="6D697055" w:rsidTr="00420A24">
        <w:trPr>
          <w:jc w:val="center"/>
        </w:trPr>
        <w:tc>
          <w:tcPr>
            <w:tcW w:w="889" w:type="dxa"/>
            <w:vAlign w:val="center"/>
          </w:tcPr>
          <w:p w14:paraId="2FD612DF" w14:textId="53255FDF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429ED48C" w14:textId="172A7709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89" w:type="dxa"/>
            <w:vAlign w:val="center"/>
          </w:tcPr>
          <w:p w14:paraId="624CC909" w14:textId="17B85F3D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36C957BB" w14:textId="67072236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65376544" w14:textId="6B9C521D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3" w:type="dxa"/>
            <w:vAlign w:val="center"/>
          </w:tcPr>
          <w:p w14:paraId="1934D4B9" w14:textId="3240662B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3" w:type="dxa"/>
            <w:vAlign w:val="center"/>
          </w:tcPr>
          <w:p w14:paraId="1AD169B8" w14:textId="1878A9B6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3" w:type="dxa"/>
          </w:tcPr>
          <w:p w14:paraId="01074CDE" w14:textId="77777777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5DBAB9D8" w14:textId="101C87FD" w:rsidTr="00420A24">
        <w:trPr>
          <w:jc w:val="center"/>
        </w:trPr>
        <w:tc>
          <w:tcPr>
            <w:tcW w:w="889" w:type="dxa"/>
            <w:vAlign w:val="center"/>
          </w:tcPr>
          <w:p w14:paraId="12A6C574" w14:textId="6FD7F604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22F1B1A2" w14:textId="64461672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89" w:type="dxa"/>
            <w:vAlign w:val="center"/>
          </w:tcPr>
          <w:p w14:paraId="2D385A10" w14:textId="0D5A8251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65E3D2DB" w14:textId="5F16EBA2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701CFA7D" w14:textId="0B01CCB5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3" w:type="dxa"/>
            <w:vAlign w:val="center"/>
          </w:tcPr>
          <w:p w14:paraId="22C292EF" w14:textId="17509F73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3" w:type="dxa"/>
            <w:vAlign w:val="center"/>
          </w:tcPr>
          <w:p w14:paraId="11D2C420" w14:textId="5BDBD26A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3" w:type="dxa"/>
          </w:tcPr>
          <w:p w14:paraId="3199B640" w14:textId="77777777" w:rsidR="00420A24" w:rsidRPr="00D6607F" w:rsidRDefault="00420A24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60046609" w14:textId="5DAC725C" w:rsidR="00B61275" w:rsidRDefault="00B61275" w:rsidP="00383608">
      <w:pPr>
        <w:bidi/>
        <w:spacing w:after="0" w:line="240" w:lineRule="auto"/>
        <w:jc w:val="both"/>
        <w:rPr>
          <w:rFonts w:cs="Times New Roman"/>
          <w:sz w:val="20"/>
          <w:szCs w:val="20"/>
          <w:rtl/>
          <w:lang w:bidi="ar-JO"/>
        </w:rPr>
      </w:pP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888"/>
        <w:gridCol w:w="931"/>
        <w:gridCol w:w="1290"/>
        <w:gridCol w:w="910"/>
        <w:gridCol w:w="918"/>
        <w:gridCol w:w="1031"/>
        <w:gridCol w:w="1884"/>
        <w:gridCol w:w="1724"/>
      </w:tblGrid>
      <w:tr w:rsidR="00420A24" w:rsidRPr="004D4AAF" w14:paraId="78F056A2" w14:textId="4E4F87FC" w:rsidTr="00323BB1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  <w:vAlign w:val="center"/>
          </w:tcPr>
          <w:p w14:paraId="5C20AD68" w14:textId="3F147032" w:rsidR="00420A24" w:rsidRPr="00153DA4" w:rsidRDefault="00420A24" w:rsidP="00E43BAF">
            <w:pPr>
              <w:bidi/>
              <w:rPr>
                <w:rFonts w:ascii="Simplified Arabic" w:hAnsi="Simplified Arabic" w:cs="Simplified Arabic"/>
                <w:b/>
                <w:bCs/>
              </w:rPr>
            </w:pPr>
            <w:r w:rsidRPr="00153DA4">
              <w:rPr>
                <w:rFonts w:ascii="Simplified Arabic" w:hAnsi="Simplified Arabic" w:cs="Simplified Arabic"/>
                <w:b/>
                <w:bCs/>
              </w:rPr>
              <w:br w:type="page"/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ثانياً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: متطلبات الجامعة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الاختيارية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420A24" w:rsidRPr="004D4AAF" w14:paraId="2B965757" w14:textId="6CA946F8" w:rsidTr="00A36650">
        <w:trPr>
          <w:jc w:val="center"/>
        </w:trPr>
        <w:tc>
          <w:tcPr>
            <w:tcW w:w="888" w:type="dxa"/>
            <w:vMerge w:val="restart"/>
            <w:vAlign w:val="center"/>
          </w:tcPr>
          <w:p w14:paraId="37386B22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931" w:type="dxa"/>
            <w:vMerge w:val="restart"/>
            <w:vAlign w:val="center"/>
          </w:tcPr>
          <w:p w14:paraId="0A72BF83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290" w:type="dxa"/>
            <w:vMerge w:val="restart"/>
            <w:vAlign w:val="center"/>
          </w:tcPr>
          <w:p w14:paraId="6F29B4FE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2859" w:type="dxa"/>
            <w:gridSpan w:val="3"/>
            <w:vAlign w:val="center"/>
          </w:tcPr>
          <w:p w14:paraId="2E115B27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1884" w:type="dxa"/>
            <w:vMerge w:val="restart"/>
            <w:vAlign w:val="center"/>
          </w:tcPr>
          <w:p w14:paraId="1498237E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  <w:tc>
          <w:tcPr>
            <w:tcW w:w="1724" w:type="dxa"/>
            <w:vMerge w:val="restart"/>
            <w:vAlign w:val="center"/>
          </w:tcPr>
          <w:p w14:paraId="35149048" w14:textId="4D2A642E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420A24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آلية تدريس المساق</w:t>
            </w:r>
          </w:p>
        </w:tc>
      </w:tr>
      <w:tr w:rsidR="00420A24" w:rsidRPr="004D4AAF" w14:paraId="2599C64A" w14:textId="70EFDB1E" w:rsidTr="00420A24">
        <w:trPr>
          <w:jc w:val="center"/>
        </w:trPr>
        <w:tc>
          <w:tcPr>
            <w:tcW w:w="888" w:type="dxa"/>
            <w:vMerge/>
            <w:vAlign w:val="center"/>
          </w:tcPr>
          <w:p w14:paraId="41A171C8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31" w:type="dxa"/>
            <w:vMerge/>
            <w:vAlign w:val="center"/>
          </w:tcPr>
          <w:p w14:paraId="6996E2F1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Merge/>
            <w:vAlign w:val="center"/>
          </w:tcPr>
          <w:p w14:paraId="5C8D16DC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2BB2D190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918" w:type="dxa"/>
            <w:vAlign w:val="center"/>
          </w:tcPr>
          <w:p w14:paraId="061E3A69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031" w:type="dxa"/>
            <w:vAlign w:val="center"/>
          </w:tcPr>
          <w:p w14:paraId="50B3915B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884" w:type="dxa"/>
            <w:vMerge/>
            <w:vAlign w:val="center"/>
          </w:tcPr>
          <w:p w14:paraId="7FDB92C0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  <w:vMerge/>
          </w:tcPr>
          <w:p w14:paraId="3CB5FA3F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13B254DE" w14:textId="2C4E0F8A" w:rsidTr="00420A24">
        <w:trPr>
          <w:jc w:val="center"/>
        </w:trPr>
        <w:tc>
          <w:tcPr>
            <w:tcW w:w="888" w:type="dxa"/>
            <w:vAlign w:val="center"/>
          </w:tcPr>
          <w:p w14:paraId="1758C626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43B65B4C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45D954FD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3D9E5AB5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7F0AA1B3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55EA48F6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0265BA8D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49B6F401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350C809F" w14:textId="0ABBA029" w:rsidTr="00420A24">
        <w:trPr>
          <w:jc w:val="center"/>
        </w:trPr>
        <w:tc>
          <w:tcPr>
            <w:tcW w:w="888" w:type="dxa"/>
            <w:vAlign w:val="center"/>
          </w:tcPr>
          <w:p w14:paraId="3B6E917B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1BCFFB72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14EDFD23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0914EE73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030C773D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10472140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2CA4458A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5AFBF78B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4BF3C00C" w14:textId="0F54879C" w:rsidTr="00420A24">
        <w:trPr>
          <w:jc w:val="center"/>
        </w:trPr>
        <w:tc>
          <w:tcPr>
            <w:tcW w:w="888" w:type="dxa"/>
            <w:vAlign w:val="center"/>
          </w:tcPr>
          <w:p w14:paraId="3BAF2429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490B0EE9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4847EE90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0A97F610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02C77EEF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3A5D565D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53AA6BBB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38E325AB" w14:textId="77777777" w:rsidR="00420A24" w:rsidRPr="00D6607F" w:rsidRDefault="00420A24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15E6B951" w14:textId="408F1FC1" w:rsidR="00E43BAF" w:rsidRDefault="00E43BAF" w:rsidP="00383608">
      <w:pPr>
        <w:bidi/>
        <w:spacing w:after="0" w:line="240" w:lineRule="auto"/>
        <w:jc w:val="both"/>
        <w:rPr>
          <w:rFonts w:cs="Times New Roman"/>
          <w:sz w:val="20"/>
          <w:szCs w:val="20"/>
          <w:rtl/>
          <w:lang w:bidi="ar-JO"/>
        </w:rPr>
      </w:pP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888"/>
        <w:gridCol w:w="931"/>
        <w:gridCol w:w="1290"/>
        <w:gridCol w:w="910"/>
        <w:gridCol w:w="918"/>
        <w:gridCol w:w="1031"/>
        <w:gridCol w:w="1884"/>
        <w:gridCol w:w="1724"/>
      </w:tblGrid>
      <w:tr w:rsidR="00420A24" w:rsidRPr="004D4AAF" w14:paraId="6C3C199D" w14:textId="7AB8423E" w:rsidTr="000578CB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  <w:vAlign w:val="center"/>
          </w:tcPr>
          <w:p w14:paraId="09D23F69" w14:textId="64D7B850" w:rsidR="00420A24" w:rsidRDefault="00420A24" w:rsidP="008D5C5A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ثالثاً: متطلبات الكلية الاجبارية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420A24" w:rsidRPr="004D4AAF" w14:paraId="55AAAF8D" w14:textId="61D74E6C" w:rsidTr="004A0B1C">
        <w:trPr>
          <w:jc w:val="center"/>
        </w:trPr>
        <w:tc>
          <w:tcPr>
            <w:tcW w:w="888" w:type="dxa"/>
            <w:vMerge w:val="restart"/>
            <w:vAlign w:val="center"/>
          </w:tcPr>
          <w:p w14:paraId="58AF7BF1" w14:textId="77777777" w:rsidR="00420A24" w:rsidRPr="00D6607F" w:rsidRDefault="00420A24" w:rsidP="00420A2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931" w:type="dxa"/>
            <w:vMerge w:val="restart"/>
            <w:vAlign w:val="center"/>
          </w:tcPr>
          <w:p w14:paraId="5F32B992" w14:textId="77777777" w:rsidR="00420A24" w:rsidRPr="00D6607F" w:rsidRDefault="00420A24" w:rsidP="00420A2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290" w:type="dxa"/>
            <w:vMerge w:val="restart"/>
            <w:vAlign w:val="center"/>
          </w:tcPr>
          <w:p w14:paraId="3805FAE5" w14:textId="77777777" w:rsidR="00420A24" w:rsidRPr="00D6607F" w:rsidRDefault="00420A24" w:rsidP="00420A2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2859" w:type="dxa"/>
            <w:gridSpan w:val="3"/>
            <w:vAlign w:val="center"/>
          </w:tcPr>
          <w:p w14:paraId="5876E966" w14:textId="77777777" w:rsidR="00420A24" w:rsidRPr="00D6607F" w:rsidRDefault="00420A24" w:rsidP="00420A2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1884" w:type="dxa"/>
            <w:vMerge w:val="restart"/>
            <w:vAlign w:val="center"/>
          </w:tcPr>
          <w:p w14:paraId="13AC57A2" w14:textId="77777777" w:rsidR="00420A24" w:rsidRPr="00D6607F" w:rsidRDefault="00420A24" w:rsidP="00420A2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  <w:tc>
          <w:tcPr>
            <w:tcW w:w="1724" w:type="dxa"/>
            <w:vMerge w:val="restart"/>
            <w:vAlign w:val="center"/>
          </w:tcPr>
          <w:p w14:paraId="1BE876AE" w14:textId="5A26A853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420A24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آلية تدريس المساق</w:t>
            </w:r>
          </w:p>
        </w:tc>
      </w:tr>
      <w:tr w:rsidR="00420A24" w:rsidRPr="004D4AAF" w14:paraId="15F9CA39" w14:textId="401DA4D6" w:rsidTr="00420A24">
        <w:trPr>
          <w:jc w:val="center"/>
        </w:trPr>
        <w:tc>
          <w:tcPr>
            <w:tcW w:w="888" w:type="dxa"/>
            <w:vMerge/>
            <w:vAlign w:val="center"/>
          </w:tcPr>
          <w:p w14:paraId="101D9BED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31" w:type="dxa"/>
            <w:vMerge/>
            <w:vAlign w:val="center"/>
          </w:tcPr>
          <w:p w14:paraId="5AF3958F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Merge/>
            <w:vAlign w:val="center"/>
          </w:tcPr>
          <w:p w14:paraId="4DBD6D35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7713776C" w14:textId="77777777" w:rsidR="00420A24" w:rsidRPr="00D6607F" w:rsidRDefault="00420A24" w:rsidP="00420A2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918" w:type="dxa"/>
            <w:vAlign w:val="center"/>
          </w:tcPr>
          <w:p w14:paraId="40D95D06" w14:textId="77777777" w:rsidR="00420A24" w:rsidRPr="00D6607F" w:rsidRDefault="00420A24" w:rsidP="00420A2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031" w:type="dxa"/>
            <w:vAlign w:val="center"/>
          </w:tcPr>
          <w:p w14:paraId="6DD29382" w14:textId="77777777" w:rsidR="00420A24" w:rsidRPr="00D6607F" w:rsidRDefault="00420A24" w:rsidP="00420A2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884" w:type="dxa"/>
            <w:vMerge/>
            <w:vAlign w:val="center"/>
          </w:tcPr>
          <w:p w14:paraId="6F366CD3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  <w:vMerge/>
          </w:tcPr>
          <w:p w14:paraId="4C49855A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2A4D4CEE" w14:textId="3B8D9ED8" w:rsidTr="00420A24">
        <w:trPr>
          <w:jc w:val="center"/>
        </w:trPr>
        <w:tc>
          <w:tcPr>
            <w:tcW w:w="888" w:type="dxa"/>
            <w:vAlign w:val="center"/>
          </w:tcPr>
          <w:p w14:paraId="2ACFB204" w14:textId="07CBCCC1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7CED1DF7" w14:textId="1B758DC0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2FA376C1" w14:textId="3746353F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2D0FA4DA" w14:textId="437D417D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4C3417C3" w14:textId="1F5CBAF6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05806225" w14:textId="5204DB45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59E110C5" w14:textId="4B5AFDC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43139371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17350D8B" w14:textId="610C411F" w:rsidTr="00420A24">
        <w:trPr>
          <w:jc w:val="center"/>
        </w:trPr>
        <w:tc>
          <w:tcPr>
            <w:tcW w:w="888" w:type="dxa"/>
            <w:vAlign w:val="center"/>
          </w:tcPr>
          <w:p w14:paraId="728D077F" w14:textId="12F13118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27658674" w14:textId="4EE71A85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7CE3D898" w14:textId="26ACD153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4BF931DC" w14:textId="70FFF6D2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31FA9B77" w14:textId="4DB9EE83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762AF633" w14:textId="6FFCBBB4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220E3C89" w14:textId="6723843D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2E2B31C2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0FD6A99D" w14:textId="4A209DBE" w:rsidTr="00420A24">
        <w:trPr>
          <w:jc w:val="center"/>
        </w:trPr>
        <w:tc>
          <w:tcPr>
            <w:tcW w:w="888" w:type="dxa"/>
            <w:vAlign w:val="center"/>
          </w:tcPr>
          <w:p w14:paraId="1C8079F9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07D4181B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6EAD84B2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11C8860C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54CB24B1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104B8C32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26BF3165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605059B0" w14:textId="77777777" w:rsidR="00420A24" w:rsidRPr="00D6607F" w:rsidRDefault="00420A24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1DADEA57" w14:textId="62C180F5" w:rsidR="0019286F" w:rsidRDefault="0019286F" w:rsidP="00383608">
      <w:pPr>
        <w:bidi/>
        <w:spacing w:after="0" w:line="240" w:lineRule="auto"/>
        <w:ind w:left="180" w:hanging="90"/>
        <w:jc w:val="both"/>
        <w:rPr>
          <w:rFonts w:cs="Times New Roman"/>
          <w:sz w:val="20"/>
          <w:szCs w:val="20"/>
          <w:lang w:bidi="ar-JO"/>
        </w:rPr>
      </w:pPr>
    </w:p>
    <w:p w14:paraId="2916C9C0" w14:textId="77777777" w:rsidR="00383608" w:rsidRDefault="00383608">
      <w:pPr>
        <w:bidi/>
      </w:pPr>
      <w:r>
        <w:br w:type="page"/>
      </w: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888"/>
        <w:gridCol w:w="931"/>
        <w:gridCol w:w="1290"/>
        <w:gridCol w:w="910"/>
        <w:gridCol w:w="918"/>
        <w:gridCol w:w="1031"/>
        <w:gridCol w:w="1884"/>
        <w:gridCol w:w="1724"/>
      </w:tblGrid>
      <w:tr w:rsidR="00420A24" w:rsidRPr="004D4AAF" w14:paraId="0A3E2BBD" w14:textId="255BDA83" w:rsidTr="00F22168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  <w:vAlign w:val="center"/>
          </w:tcPr>
          <w:p w14:paraId="4FDA8B43" w14:textId="4AFE1D9B" w:rsidR="00420A24" w:rsidRDefault="00420A24" w:rsidP="00BD6D88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lastRenderedPageBreak/>
              <w:t>رابعاً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: متطلبات الكلية الاختيارية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420A24" w:rsidRPr="004D4AAF" w14:paraId="22611E76" w14:textId="0E1D619C" w:rsidTr="004E017D">
        <w:trPr>
          <w:jc w:val="center"/>
        </w:trPr>
        <w:tc>
          <w:tcPr>
            <w:tcW w:w="888" w:type="dxa"/>
            <w:vMerge w:val="restart"/>
            <w:vAlign w:val="center"/>
          </w:tcPr>
          <w:p w14:paraId="0E20ADE8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931" w:type="dxa"/>
            <w:vMerge w:val="restart"/>
            <w:vAlign w:val="center"/>
          </w:tcPr>
          <w:p w14:paraId="16BC5242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290" w:type="dxa"/>
            <w:vMerge w:val="restart"/>
            <w:vAlign w:val="center"/>
          </w:tcPr>
          <w:p w14:paraId="51AC7190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2859" w:type="dxa"/>
            <w:gridSpan w:val="3"/>
            <w:vAlign w:val="center"/>
          </w:tcPr>
          <w:p w14:paraId="5F8D7501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1884" w:type="dxa"/>
            <w:vMerge w:val="restart"/>
            <w:vAlign w:val="center"/>
          </w:tcPr>
          <w:p w14:paraId="50CEA372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  <w:tc>
          <w:tcPr>
            <w:tcW w:w="1724" w:type="dxa"/>
            <w:vMerge w:val="restart"/>
            <w:vAlign w:val="center"/>
          </w:tcPr>
          <w:p w14:paraId="1836501A" w14:textId="4C2520FA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420A24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آلية تدريس المساق</w:t>
            </w:r>
          </w:p>
        </w:tc>
      </w:tr>
      <w:tr w:rsidR="00420A24" w:rsidRPr="004D4AAF" w14:paraId="3E28969C" w14:textId="76ABB249" w:rsidTr="00420A24">
        <w:trPr>
          <w:jc w:val="center"/>
        </w:trPr>
        <w:tc>
          <w:tcPr>
            <w:tcW w:w="888" w:type="dxa"/>
            <w:vMerge/>
            <w:vAlign w:val="center"/>
          </w:tcPr>
          <w:p w14:paraId="02DA6ABD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31" w:type="dxa"/>
            <w:vMerge/>
            <w:vAlign w:val="center"/>
          </w:tcPr>
          <w:p w14:paraId="103D8E49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Merge/>
            <w:vAlign w:val="center"/>
          </w:tcPr>
          <w:p w14:paraId="24882DC9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17514965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918" w:type="dxa"/>
            <w:vAlign w:val="center"/>
          </w:tcPr>
          <w:p w14:paraId="24796536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031" w:type="dxa"/>
            <w:vAlign w:val="center"/>
          </w:tcPr>
          <w:p w14:paraId="602C80F6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884" w:type="dxa"/>
            <w:vMerge/>
            <w:vAlign w:val="center"/>
          </w:tcPr>
          <w:p w14:paraId="265C4DFC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  <w:vMerge/>
          </w:tcPr>
          <w:p w14:paraId="33E3873E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52F69214" w14:textId="3AC81E94" w:rsidTr="00420A24">
        <w:trPr>
          <w:jc w:val="center"/>
        </w:trPr>
        <w:tc>
          <w:tcPr>
            <w:tcW w:w="888" w:type="dxa"/>
            <w:vAlign w:val="center"/>
          </w:tcPr>
          <w:p w14:paraId="3626C540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0869F548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63F37424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0DBB70A2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6ADCAB60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2EA76861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675C174B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2A49F16D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702AC9D2" w14:textId="71BFBE62" w:rsidTr="00420A24">
        <w:trPr>
          <w:jc w:val="center"/>
        </w:trPr>
        <w:tc>
          <w:tcPr>
            <w:tcW w:w="888" w:type="dxa"/>
            <w:vAlign w:val="center"/>
          </w:tcPr>
          <w:p w14:paraId="584EF071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676AFD75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0E8A6C9D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6F758738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0AD1546D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1BA08E6D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7984A13E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63F7A2FF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776EDFD1" w14:textId="2E34F1F8" w:rsidTr="00420A24">
        <w:trPr>
          <w:jc w:val="center"/>
        </w:trPr>
        <w:tc>
          <w:tcPr>
            <w:tcW w:w="888" w:type="dxa"/>
            <w:vAlign w:val="center"/>
          </w:tcPr>
          <w:p w14:paraId="348D78B2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325C24CC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13FC81AD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59077BF9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0F2BED28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2335C803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6146E292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40338F0F" w14:textId="77777777" w:rsidR="00420A24" w:rsidRPr="00D6607F" w:rsidRDefault="00420A24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347D339C" w14:textId="77777777" w:rsidR="00383608" w:rsidRDefault="00383608" w:rsidP="00383608">
      <w:pPr>
        <w:bidi/>
        <w:spacing w:after="0" w:line="240" w:lineRule="auto"/>
        <w:ind w:left="180" w:hanging="90"/>
        <w:jc w:val="both"/>
        <w:rPr>
          <w:rFonts w:cs="Times New Roman"/>
          <w:sz w:val="20"/>
          <w:szCs w:val="20"/>
          <w:lang w:bidi="ar-JO"/>
        </w:rPr>
      </w:pP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888"/>
        <w:gridCol w:w="931"/>
        <w:gridCol w:w="1290"/>
        <w:gridCol w:w="910"/>
        <w:gridCol w:w="918"/>
        <w:gridCol w:w="1031"/>
        <w:gridCol w:w="1884"/>
        <w:gridCol w:w="1724"/>
      </w:tblGrid>
      <w:tr w:rsidR="00420A24" w:rsidRPr="004D4AAF" w14:paraId="1AEB75D0" w14:textId="1CF1B92F" w:rsidTr="00B051B4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  <w:vAlign w:val="center"/>
          </w:tcPr>
          <w:p w14:paraId="005A0204" w14:textId="284082C5" w:rsidR="00420A24" w:rsidRDefault="00420A24" w:rsidP="002D718A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خامساً: متطلبات القسم الاجبارية 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420A24" w:rsidRPr="004D4AAF" w14:paraId="4D998440" w14:textId="180C00F0" w:rsidTr="00A34D30">
        <w:trPr>
          <w:jc w:val="center"/>
        </w:trPr>
        <w:tc>
          <w:tcPr>
            <w:tcW w:w="888" w:type="dxa"/>
            <w:vMerge w:val="restart"/>
            <w:vAlign w:val="center"/>
          </w:tcPr>
          <w:p w14:paraId="561370F9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931" w:type="dxa"/>
            <w:vMerge w:val="restart"/>
            <w:vAlign w:val="center"/>
          </w:tcPr>
          <w:p w14:paraId="42E1D414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290" w:type="dxa"/>
            <w:vMerge w:val="restart"/>
            <w:vAlign w:val="center"/>
          </w:tcPr>
          <w:p w14:paraId="6C91D203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2859" w:type="dxa"/>
            <w:gridSpan w:val="3"/>
            <w:vAlign w:val="center"/>
          </w:tcPr>
          <w:p w14:paraId="3132B99F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1884" w:type="dxa"/>
            <w:vMerge w:val="restart"/>
            <w:vAlign w:val="center"/>
          </w:tcPr>
          <w:p w14:paraId="33CFFFEA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  <w:tc>
          <w:tcPr>
            <w:tcW w:w="1724" w:type="dxa"/>
            <w:vMerge w:val="restart"/>
            <w:vAlign w:val="center"/>
          </w:tcPr>
          <w:p w14:paraId="1F8CB47C" w14:textId="0288E956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420A24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آلية تدريس المساق</w:t>
            </w:r>
          </w:p>
        </w:tc>
      </w:tr>
      <w:tr w:rsidR="00420A24" w:rsidRPr="004D4AAF" w14:paraId="0BCF5AF0" w14:textId="73F4AADA" w:rsidTr="00420A24">
        <w:trPr>
          <w:jc w:val="center"/>
        </w:trPr>
        <w:tc>
          <w:tcPr>
            <w:tcW w:w="888" w:type="dxa"/>
            <w:vMerge/>
            <w:vAlign w:val="center"/>
          </w:tcPr>
          <w:p w14:paraId="1573720E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31" w:type="dxa"/>
            <w:vMerge/>
            <w:vAlign w:val="center"/>
          </w:tcPr>
          <w:p w14:paraId="08EB3EA8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Merge/>
            <w:vAlign w:val="center"/>
          </w:tcPr>
          <w:p w14:paraId="43CF7604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08EF6022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918" w:type="dxa"/>
            <w:vAlign w:val="center"/>
          </w:tcPr>
          <w:p w14:paraId="6247A24F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031" w:type="dxa"/>
            <w:vAlign w:val="center"/>
          </w:tcPr>
          <w:p w14:paraId="712AA61C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884" w:type="dxa"/>
            <w:vMerge/>
            <w:vAlign w:val="center"/>
          </w:tcPr>
          <w:p w14:paraId="2DB4CAA8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  <w:vMerge/>
          </w:tcPr>
          <w:p w14:paraId="0C4B6D40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475D3008" w14:textId="44AAF40F" w:rsidTr="00420A24">
        <w:trPr>
          <w:jc w:val="center"/>
        </w:trPr>
        <w:tc>
          <w:tcPr>
            <w:tcW w:w="888" w:type="dxa"/>
            <w:vAlign w:val="center"/>
          </w:tcPr>
          <w:p w14:paraId="2CE05CBD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3652974D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19833A3E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5A5E2B1F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69A932DB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1B10D94C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5ACB6136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6D61CC0C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0B438C54" w14:textId="5BDDD813" w:rsidTr="00420A24">
        <w:trPr>
          <w:jc w:val="center"/>
        </w:trPr>
        <w:tc>
          <w:tcPr>
            <w:tcW w:w="888" w:type="dxa"/>
            <w:vAlign w:val="center"/>
          </w:tcPr>
          <w:p w14:paraId="5D086D75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275C1771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12FC2025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6D69F9F7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15A7605C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512864FD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324E91FE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68B74A82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13E216C9" w14:textId="5AB255DC" w:rsidTr="00420A24">
        <w:trPr>
          <w:jc w:val="center"/>
        </w:trPr>
        <w:tc>
          <w:tcPr>
            <w:tcW w:w="888" w:type="dxa"/>
            <w:vAlign w:val="center"/>
          </w:tcPr>
          <w:p w14:paraId="2C84A81F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78328560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4533A517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69514EE0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6F4BDA50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4C032154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7D0A6C1A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0694C3B3" w14:textId="77777777" w:rsidR="00420A24" w:rsidRPr="00D6607F" w:rsidRDefault="00420A24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63F5BBF4" w14:textId="7E23FD4E" w:rsidR="0019286F" w:rsidRDefault="0019286F" w:rsidP="00383608">
      <w:pPr>
        <w:bidi/>
        <w:spacing w:after="0" w:line="240" w:lineRule="auto"/>
        <w:jc w:val="both"/>
        <w:rPr>
          <w:rFonts w:cs="Times New Roman"/>
          <w:sz w:val="20"/>
          <w:szCs w:val="20"/>
          <w:rtl/>
          <w:lang w:bidi="ar-JO"/>
        </w:rPr>
      </w:pP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888"/>
        <w:gridCol w:w="931"/>
        <w:gridCol w:w="1290"/>
        <w:gridCol w:w="910"/>
        <w:gridCol w:w="918"/>
        <w:gridCol w:w="1031"/>
        <w:gridCol w:w="1884"/>
        <w:gridCol w:w="1724"/>
      </w:tblGrid>
      <w:tr w:rsidR="00420A24" w:rsidRPr="004D4AAF" w14:paraId="1BEE2BD9" w14:textId="28AFC25C" w:rsidTr="00FA7CA1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  <w:vAlign w:val="center"/>
          </w:tcPr>
          <w:p w14:paraId="79C0043B" w14:textId="07979147" w:rsidR="00420A24" w:rsidRDefault="00420A24" w:rsidP="005B3779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سادساً: متطلبات القسم الاختيارية 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420A24" w:rsidRPr="004D4AAF" w14:paraId="19ADBEA7" w14:textId="566F5035" w:rsidTr="00280189">
        <w:trPr>
          <w:jc w:val="center"/>
        </w:trPr>
        <w:tc>
          <w:tcPr>
            <w:tcW w:w="888" w:type="dxa"/>
            <w:vMerge w:val="restart"/>
            <w:vAlign w:val="center"/>
          </w:tcPr>
          <w:p w14:paraId="1B14D729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931" w:type="dxa"/>
            <w:vMerge w:val="restart"/>
            <w:vAlign w:val="center"/>
          </w:tcPr>
          <w:p w14:paraId="098F03A2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290" w:type="dxa"/>
            <w:vMerge w:val="restart"/>
            <w:vAlign w:val="center"/>
          </w:tcPr>
          <w:p w14:paraId="4E8B191F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2859" w:type="dxa"/>
            <w:gridSpan w:val="3"/>
            <w:vAlign w:val="center"/>
          </w:tcPr>
          <w:p w14:paraId="494F87BD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1884" w:type="dxa"/>
            <w:vMerge w:val="restart"/>
            <w:vAlign w:val="center"/>
          </w:tcPr>
          <w:p w14:paraId="13AAC755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  <w:tc>
          <w:tcPr>
            <w:tcW w:w="1724" w:type="dxa"/>
            <w:vMerge w:val="restart"/>
            <w:vAlign w:val="center"/>
          </w:tcPr>
          <w:p w14:paraId="0764D600" w14:textId="093161AC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420A24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آلية تدريس المساق</w:t>
            </w:r>
          </w:p>
        </w:tc>
      </w:tr>
      <w:tr w:rsidR="00420A24" w:rsidRPr="004D4AAF" w14:paraId="5D20FD07" w14:textId="4272822F" w:rsidTr="00420A24">
        <w:trPr>
          <w:jc w:val="center"/>
        </w:trPr>
        <w:tc>
          <w:tcPr>
            <w:tcW w:w="888" w:type="dxa"/>
            <w:vMerge/>
            <w:vAlign w:val="center"/>
          </w:tcPr>
          <w:p w14:paraId="3977DE0A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31" w:type="dxa"/>
            <w:vMerge/>
            <w:vAlign w:val="center"/>
          </w:tcPr>
          <w:p w14:paraId="468E0983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Merge/>
            <w:vAlign w:val="center"/>
          </w:tcPr>
          <w:p w14:paraId="520FC54C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4210E53A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918" w:type="dxa"/>
            <w:vAlign w:val="center"/>
          </w:tcPr>
          <w:p w14:paraId="1D36BC23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031" w:type="dxa"/>
            <w:vAlign w:val="center"/>
          </w:tcPr>
          <w:p w14:paraId="57DC4AED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884" w:type="dxa"/>
            <w:vMerge/>
            <w:vAlign w:val="center"/>
          </w:tcPr>
          <w:p w14:paraId="01FCDFC3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  <w:vMerge/>
          </w:tcPr>
          <w:p w14:paraId="3DF92A27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2971D19F" w14:textId="1AD2F549" w:rsidTr="00420A24">
        <w:trPr>
          <w:jc w:val="center"/>
        </w:trPr>
        <w:tc>
          <w:tcPr>
            <w:tcW w:w="888" w:type="dxa"/>
            <w:vAlign w:val="center"/>
          </w:tcPr>
          <w:p w14:paraId="5597D06F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3C240977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4D8BFD96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0E8C37CA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3445011F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5648D9B4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502152C9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2A18A034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0EF573C2" w14:textId="0DC6A497" w:rsidTr="00420A24">
        <w:trPr>
          <w:jc w:val="center"/>
        </w:trPr>
        <w:tc>
          <w:tcPr>
            <w:tcW w:w="888" w:type="dxa"/>
            <w:vAlign w:val="center"/>
          </w:tcPr>
          <w:p w14:paraId="0E838A1F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67567411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7AAFA1D7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3EE0A400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4B00673F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6985AE28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1CF8C6F5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18A4E317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74FE50EB" w14:textId="08A89F9B" w:rsidTr="00420A24">
        <w:trPr>
          <w:jc w:val="center"/>
        </w:trPr>
        <w:tc>
          <w:tcPr>
            <w:tcW w:w="888" w:type="dxa"/>
            <w:vAlign w:val="center"/>
          </w:tcPr>
          <w:p w14:paraId="79668947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6DAD64A6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2FFB17E3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4ED02260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21C39E95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68A78E92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73E00A76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47FFC444" w14:textId="77777777" w:rsidR="00420A24" w:rsidRPr="00D6607F" w:rsidRDefault="00420A24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0FEB6FF9" w14:textId="3D347173" w:rsidR="002D718A" w:rsidRDefault="002D718A" w:rsidP="00AE3A46">
      <w:pPr>
        <w:bidi/>
        <w:spacing w:after="0" w:line="240" w:lineRule="auto"/>
        <w:jc w:val="both"/>
        <w:rPr>
          <w:rFonts w:cs="Times New Roman"/>
          <w:sz w:val="20"/>
          <w:szCs w:val="20"/>
          <w:rtl/>
          <w:lang w:bidi="ar-JO"/>
        </w:rPr>
      </w:pP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888"/>
        <w:gridCol w:w="931"/>
        <w:gridCol w:w="1290"/>
        <w:gridCol w:w="910"/>
        <w:gridCol w:w="918"/>
        <w:gridCol w:w="1031"/>
        <w:gridCol w:w="1884"/>
        <w:gridCol w:w="1724"/>
      </w:tblGrid>
      <w:tr w:rsidR="00420A24" w:rsidRPr="004D4AAF" w14:paraId="60E99EA7" w14:textId="0D1EAA7B" w:rsidTr="00E82A6C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  <w:vAlign w:val="center"/>
          </w:tcPr>
          <w:p w14:paraId="6C7EE7C1" w14:textId="1EDA17EC" w:rsidR="00420A24" w:rsidRDefault="00420A24" w:rsidP="00BE38EE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سابعاً: متطلبات التخصص الاجبارية 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420A24" w:rsidRPr="004D4AAF" w14:paraId="04AEB012" w14:textId="5B8DC45B" w:rsidTr="0089348D">
        <w:trPr>
          <w:jc w:val="center"/>
        </w:trPr>
        <w:tc>
          <w:tcPr>
            <w:tcW w:w="888" w:type="dxa"/>
            <w:vMerge w:val="restart"/>
            <w:vAlign w:val="center"/>
          </w:tcPr>
          <w:p w14:paraId="7D785CAF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931" w:type="dxa"/>
            <w:vMerge w:val="restart"/>
            <w:vAlign w:val="center"/>
          </w:tcPr>
          <w:p w14:paraId="0D88949F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290" w:type="dxa"/>
            <w:vMerge w:val="restart"/>
            <w:vAlign w:val="center"/>
          </w:tcPr>
          <w:p w14:paraId="4BBA52BB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2859" w:type="dxa"/>
            <w:gridSpan w:val="3"/>
            <w:vAlign w:val="center"/>
          </w:tcPr>
          <w:p w14:paraId="4604A7E6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1884" w:type="dxa"/>
            <w:vMerge w:val="restart"/>
            <w:vAlign w:val="center"/>
          </w:tcPr>
          <w:p w14:paraId="3BAA05D6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  <w:tc>
          <w:tcPr>
            <w:tcW w:w="1724" w:type="dxa"/>
            <w:vMerge w:val="restart"/>
            <w:vAlign w:val="center"/>
          </w:tcPr>
          <w:p w14:paraId="68B2D0F7" w14:textId="4E038564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420A24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آلية تدريس المساق</w:t>
            </w:r>
          </w:p>
        </w:tc>
      </w:tr>
      <w:tr w:rsidR="00420A24" w:rsidRPr="004D4AAF" w14:paraId="05402DE6" w14:textId="2F0781E0" w:rsidTr="00420A24">
        <w:trPr>
          <w:jc w:val="center"/>
        </w:trPr>
        <w:tc>
          <w:tcPr>
            <w:tcW w:w="888" w:type="dxa"/>
            <w:vMerge/>
            <w:vAlign w:val="center"/>
          </w:tcPr>
          <w:p w14:paraId="3CA56766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31" w:type="dxa"/>
            <w:vMerge/>
            <w:vAlign w:val="center"/>
          </w:tcPr>
          <w:p w14:paraId="307C8B1F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Merge/>
            <w:vAlign w:val="center"/>
          </w:tcPr>
          <w:p w14:paraId="34F200A6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430FB8B8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918" w:type="dxa"/>
            <w:vAlign w:val="center"/>
          </w:tcPr>
          <w:p w14:paraId="4D2E5192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031" w:type="dxa"/>
            <w:vAlign w:val="center"/>
          </w:tcPr>
          <w:p w14:paraId="04FC2902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884" w:type="dxa"/>
            <w:vMerge/>
            <w:vAlign w:val="center"/>
          </w:tcPr>
          <w:p w14:paraId="58BDD278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  <w:vMerge/>
          </w:tcPr>
          <w:p w14:paraId="4E0E48AA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128A2FF5" w14:textId="150676E1" w:rsidTr="00420A24">
        <w:trPr>
          <w:jc w:val="center"/>
        </w:trPr>
        <w:tc>
          <w:tcPr>
            <w:tcW w:w="888" w:type="dxa"/>
            <w:vAlign w:val="center"/>
          </w:tcPr>
          <w:p w14:paraId="0A2D7E0A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0E4902ED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220207E7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42F5FF89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725903B5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5BF027E5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273760D2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340B5667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61D3F269" w14:textId="31FE7DE4" w:rsidTr="00420A24">
        <w:trPr>
          <w:jc w:val="center"/>
        </w:trPr>
        <w:tc>
          <w:tcPr>
            <w:tcW w:w="888" w:type="dxa"/>
            <w:vAlign w:val="center"/>
          </w:tcPr>
          <w:p w14:paraId="5A5E9169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78FD46F4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2797E85E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09BA1D04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43F7E524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181E62E2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60C4328B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0B3070D1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20A24" w:rsidRPr="004D4AAF" w14:paraId="746F3C73" w14:textId="5C64C55C" w:rsidTr="00420A24">
        <w:trPr>
          <w:jc w:val="center"/>
        </w:trPr>
        <w:tc>
          <w:tcPr>
            <w:tcW w:w="888" w:type="dxa"/>
            <w:vAlign w:val="center"/>
          </w:tcPr>
          <w:p w14:paraId="1B077FE9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31" w:type="dxa"/>
            <w:vAlign w:val="center"/>
          </w:tcPr>
          <w:p w14:paraId="09C2D85A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90" w:type="dxa"/>
            <w:vAlign w:val="center"/>
          </w:tcPr>
          <w:p w14:paraId="12F2ABD8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0" w:type="dxa"/>
            <w:vAlign w:val="center"/>
          </w:tcPr>
          <w:p w14:paraId="02B74B53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8" w:type="dxa"/>
            <w:vAlign w:val="center"/>
          </w:tcPr>
          <w:p w14:paraId="4CD15810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31" w:type="dxa"/>
            <w:vAlign w:val="center"/>
          </w:tcPr>
          <w:p w14:paraId="162C3E66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884" w:type="dxa"/>
            <w:vAlign w:val="center"/>
          </w:tcPr>
          <w:p w14:paraId="3A629EB4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24" w:type="dxa"/>
          </w:tcPr>
          <w:p w14:paraId="20F4468C" w14:textId="77777777" w:rsidR="00420A24" w:rsidRPr="00D6607F" w:rsidRDefault="00420A24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1FF1125C" w14:textId="77777777" w:rsidR="0045436C" w:rsidRDefault="0045436C" w:rsidP="0045436C">
      <w:pPr>
        <w:bidi/>
        <w:spacing w:after="120" w:line="240" w:lineRule="auto"/>
        <w:jc w:val="both"/>
        <w:rPr>
          <w:rFonts w:cs="Times New Roman"/>
          <w:sz w:val="20"/>
          <w:szCs w:val="20"/>
          <w:lang w:bidi="ar-JO"/>
        </w:rPr>
      </w:pPr>
    </w:p>
    <w:p w14:paraId="068E5677" w14:textId="77777777" w:rsidR="002D718A" w:rsidRPr="00F71BA3" w:rsidRDefault="002D718A" w:rsidP="002D718A">
      <w:pPr>
        <w:bidi/>
        <w:spacing w:after="120" w:line="240" w:lineRule="auto"/>
        <w:jc w:val="both"/>
        <w:rPr>
          <w:rFonts w:cs="Times New Roman"/>
          <w:sz w:val="20"/>
          <w:szCs w:val="20"/>
          <w:lang w:bidi="ar-JO"/>
        </w:rPr>
      </w:pPr>
    </w:p>
    <w:p w14:paraId="1A3054D2" w14:textId="225D0C26" w:rsidR="00982BBD" w:rsidRPr="00982BBD" w:rsidRDefault="00982BBD" w:rsidP="0019286F">
      <w:pPr>
        <w:rPr>
          <w:b/>
          <w:bCs/>
          <w:sz w:val="24"/>
          <w:szCs w:val="24"/>
          <w:lang w:bidi="ar-JO"/>
        </w:rPr>
      </w:pPr>
    </w:p>
    <w:sectPr w:rsidR="00982BBD" w:rsidRPr="00982BBD" w:rsidSect="00B7460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661EB8" w14:textId="77777777" w:rsidR="0013487F" w:rsidRDefault="0013487F" w:rsidP="00B61275">
      <w:pPr>
        <w:spacing w:after="0" w:line="240" w:lineRule="auto"/>
      </w:pPr>
      <w:r>
        <w:separator/>
      </w:r>
    </w:p>
  </w:endnote>
  <w:endnote w:type="continuationSeparator" w:id="0">
    <w:p w14:paraId="743BA56D" w14:textId="77777777" w:rsidR="0013487F" w:rsidRDefault="0013487F" w:rsidP="00B6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C3E5F0" w14:textId="77777777" w:rsidR="00752CEB" w:rsidRDefault="00752CE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459460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BE3CCF6" w14:textId="722F4977" w:rsidR="00741021" w:rsidRDefault="00741021" w:rsidP="00741021">
            <w:pPr>
              <w:pStyle w:val="Footer"/>
              <w:shd w:val="clear" w:color="auto" w:fill="E7E6E6" w:themeFill="background2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43FC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43FC8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8D6DD9B" w14:textId="4D2EEA6A" w:rsidR="0015550E" w:rsidRDefault="0015550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16BC89" w14:textId="77777777" w:rsidR="00752CEB" w:rsidRDefault="00752CE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ED1479" w14:textId="77777777" w:rsidR="0013487F" w:rsidRDefault="0013487F" w:rsidP="00B61275">
      <w:pPr>
        <w:spacing w:after="0" w:line="240" w:lineRule="auto"/>
      </w:pPr>
      <w:r>
        <w:separator/>
      </w:r>
    </w:p>
  </w:footnote>
  <w:footnote w:type="continuationSeparator" w:id="0">
    <w:p w14:paraId="685D1B53" w14:textId="77777777" w:rsidR="0013487F" w:rsidRDefault="0013487F" w:rsidP="00B6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7FF2D7" w14:textId="4F72F6BD" w:rsidR="00E5003E" w:rsidRDefault="0013487F">
    <w:pPr>
      <w:pStyle w:val="Header"/>
    </w:pPr>
    <w:r>
      <w:rPr>
        <w:noProof/>
      </w:rPr>
      <w:pict w14:anchorId="087098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302.15pt;height:364.45pt;z-index:-251657216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36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56"/>
      <w:gridCol w:w="1011"/>
      <w:gridCol w:w="3422"/>
      <w:gridCol w:w="730"/>
      <w:gridCol w:w="2246"/>
    </w:tblGrid>
    <w:tr w:rsidR="0019118A" w14:paraId="5501F776" w14:textId="77777777" w:rsidTr="00752CEB">
      <w:trPr>
        <w:jc w:val="center"/>
      </w:trPr>
      <w:tc>
        <w:tcPr>
          <w:tcW w:w="1956" w:type="dxa"/>
        </w:tcPr>
        <w:p w14:paraId="40E0F6AB" w14:textId="77777777" w:rsidR="0019118A" w:rsidRDefault="0019118A" w:rsidP="0019118A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78BFC520" wp14:editId="2C745236">
                <wp:extent cx="914400" cy="914400"/>
                <wp:effectExtent l="0" t="0" r="0" b="0"/>
                <wp:docPr id="5" name="Picture 5" descr="C:\Users\yucc\Google Drive\Quality Devision\AQIC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yucc\Google Drive\Quality Devision\AQIC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63" w:type="dxa"/>
          <w:gridSpan w:val="3"/>
        </w:tcPr>
        <w:p w14:paraId="2D96F858" w14:textId="77777777" w:rsidR="00E43BAF" w:rsidRDefault="0019118A" w:rsidP="0019118A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rtl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rtl/>
              <w:lang w:bidi="ar-JO"/>
            </w:rPr>
            <w:t>جامعة اليرموك</w:t>
          </w:r>
        </w:p>
        <w:p w14:paraId="4DFBBC53" w14:textId="77777777" w:rsidR="00E43BAF" w:rsidRPr="00782F13" w:rsidRDefault="00E43BAF" w:rsidP="00E43BAF">
          <w:pPr>
            <w:pStyle w:val="Header"/>
            <w:tabs>
              <w:tab w:val="left" w:pos="396"/>
            </w:tabs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Yarmouk University</w:t>
          </w:r>
        </w:p>
        <w:p w14:paraId="3E0D6DCA" w14:textId="1A9B7C42" w:rsidR="0019118A" w:rsidRPr="00782F13" w:rsidRDefault="00E43BAF" w:rsidP="0019118A">
          <w:pPr>
            <w:pStyle w:val="Header"/>
            <w:jc w:val="center"/>
          </w:pPr>
          <w:r>
            <w:rPr>
              <w:rFonts w:hint="cs"/>
              <w:b/>
              <w:bCs/>
              <w:color w:val="00B050"/>
              <w:sz w:val="28"/>
              <w:szCs w:val="28"/>
              <w:rtl/>
              <w:lang w:bidi="ar-JO"/>
            </w:rPr>
            <w:t>اسم الكلية</w:t>
          </w:r>
          <w:r w:rsidR="0019118A" w:rsidRPr="00782F13">
            <w:t xml:space="preserve"> </w:t>
          </w:r>
        </w:p>
        <w:p w14:paraId="55F58D86" w14:textId="7174F805" w:rsidR="0019118A" w:rsidRPr="00E43BAF" w:rsidRDefault="0019118A" w:rsidP="00E43BAF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Faculty</w:t>
          </w:r>
        </w:p>
      </w:tc>
      <w:tc>
        <w:tcPr>
          <w:tcW w:w="2246" w:type="dxa"/>
        </w:tcPr>
        <w:p w14:paraId="484332D5" w14:textId="77777777" w:rsidR="0019118A" w:rsidRDefault="0019118A" w:rsidP="0019118A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70D99901" wp14:editId="72BAD103">
                <wp:extent cx="758407" cy="914400"/>
                <wp:effectExtent l="0" t="0" r="3810" b="0"/>
                <wp:docPr id="4" name="Picture 4" descr="C:\Users\yucc\Downloads\yarmou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yucc\Downloads\yarmou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8407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19118A" w:rsidRPr="003E38BC" w14:paraId="1525BD2C" w14:textId="77777777" w:rsidTr="00752CEB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jc w:val="center"/>
      </w:trPr>
      <w:tc>
        <w:tcPr>
          <w:tcW w:w="2967" w:type="dxa"/>
          <w:gridSpan w:val="2"/>
          <w:vAlign w:val="center"/>
        </w:tcPr>
        <w:p w14:paraId="3A83C870" w14:textId="77777777" w:rsidR="0019118A" w:rsidRPr="00741021" w:rsidRDefault="0019118A" w:rsidP="0019118A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741021">
            <w:rPr>
              <w:rFonts w:hint="cs"/>
              <w:b/>
              <w:bCs/>
              <w:rtl/>
              <w:lang w:bidi="ar-JO"/>
            </w:rPr>
            <w:t>تاريخ اعتماد الوثيقة</w:t>
          </w:r>
        </w:p>
      </w:tc>
      <w:tc>
        <w:tcPr>
          <w:tcW w:w="3422" w:type="dxa"/>
          <w:vMerge w:val="restart"/>
          <w:vAlign w:val="center"/>
        </w:tcPr>
        <w:p w14:paraId="6CAD37DE" w14:textId="77777777" w:rsidR="0019118A" w:rsidRPr="00741021" w:rsidRDefault="0019118A" w:rsidP="0019118A">
          <w:pPr>
            <w:pStyle w:val="Header"/>
            <w:spacing w:before="20" w:after="20"/>
            <w:jc w:val="center"/>
            <w:rPr>
              <w:b/>
              <w:bCs/>
              <w:sz w:val="24"/>
              <w:szCs w:val="24"/>
              <w:lang w:bidi="ar-JO"/>
            </w:rPr>
          </w:pPr>
          <w:r w:rsidRPr="00741021">
            <w:rPr>
              <w:rFonts w:hint="cs"/>
              <w:b/>
              <w:bCs/>
              <w:sz w:val="24"/>
              <w:szCs w:val="24"/>
              <w:rtl/>
              <w:lang w:bidi="ar-JO"/>
            </w:rPr>
            <w:t>الخطة الدراسية</w:t>
          </w:r>
        </w:p>
      </w:tc>
      <w:tc>
        <w:tcPr>
          <w:tcW w:w="2976" w:type="dxa"/>
          <w:gridSpan w:val="2"/>
          <w:vAlign w:val="center"/>
        </w:tcPr>
        <w:p w14:paraId="4C452EEB" w14:textId="77777777" w:rsidR="0019118A" w:rsidRPr="00741021" w:rsidRDefault="0019118A" w:rsidP="0019118A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741021">
            <w:rPr>
              <w:rFonts w:hint="cs"/>
              <w:b/>
              <w:bCs/>
              <w:rtl/>
              <w:lang w:bidi="ar-JO"/>
            </w:rPr>
            <w:t>رمز الوثيقة</w:t>
          </w:r>
        </w:p>
      </w:tc>
    </w:tr>
    <w:tr w:rsidR="00A80082" w:rsidRPr="003E38BC" w14:paraId="30E1F057" w14:textId="77777777" w:rsidTr="00752CEB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jc w:val="center"/>
      </w:trPr>
      <w:tc>
        <w:tcPr>
          <w:tcW w:w="2967" w:type="dxa"/>
          <w:gridSpan w:val="2"/>
          <w:vAlign w:val="center"/>
        </w:tcPr>
        <w:p w14:paraId="63D7059E" w14:textId="77777777" w:rsidR="00A80082" w:rsidRPr="003E38BC" w:rsidRDefault="00A80082" w:rsidP="00A80082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3422" w:type="dxa"/>
          <w:vMerge/>
          <w:vAlign w:val="center"/>
        </w:tcPr>
        <w:p w14:paraId="4AFF66EC" w14:textId="77777777" w:rsidR="00A80082" w:rsidRPr="003E38BC" w:rsidRDefault="00A80082" w:rsidP="00A80082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2976" w:type="dxa"/>
          <w:gridSpan w:val="2"/>
          <w:vAlign w:val="center"/>
        </w:tcPr>
        <w:p w14:paraId="431C547C" w14:textId="1741CE8D" w:rsidR="00A80082" w:rsidRPr="00A752B2" w:rsidRDefault="00A80082" w:rsidP="00A80082">
          <w:pPr>
            <w:pStyle w:val="Header"/>
            <w:spacing w:before="20" w:after="20"/>
            <w:jc w:val="center"/>
            <w:rPr>
              <w:lang w:bidi="ar-JO"/>
            </w:rPr>
          </w:pPr>
          <w:r w:rsidRPr="008F1F75">
            <w:rPr>
              <w:b/>
              <w:bCs/>
              <w:lang w:bidi="ar-JO"/>
            </w:rPr>
            <w:t>AP</w:t>
          </w:r>
          <w:r>
            <w:rPr>
              <w:lang w:bidi="ar-JO"/>
            </w:rPr>
            <w:t>02-P</w:t>
          </w:r>
          <w:r w:rsidR="005421C4">
            <w:rPr>
              <w:lang w:bidi="ar-JO"/>
            </w:rPr>
            <w:t>R</w:t>
          </w:r>
          <w:r>
            <w:rPr>
              <w:lang w:bidi="ar-JO"/>
            </w:rPr>
            <w:t>0</w:t>
          </w:r>
          <w:r w:rsidR="005421C4">
            <w:rPr>
              <w:lang w:bidi="ar-JO"/>
            </w:rPr>
            <w:t>4</w:t>
          </w:r>
        </w:p>
      </w:tc>
    </w:tr>
  </w:tbl>
  <w:p w14:paraId="29818603" w14:textId="3D0EE4D2" w:rsidR="0019118A" w:rsidRDefault="0019118A" w:rsidP="0019118A">
    <w:pPr>
      <w:pStyle w:val="Header"/>
      <w:rPr>
        <w:lang w:bidi="ar-JO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B8B0CD" w14:textId="72D4A718" w:rsidR="00E5003E" w:rsidRDefault="0013487F">
    <w:pPr>
      <w:pStyle w:val="Header"/>
    </w:pPr>
    <w:r>
      <w:rPr>
        <w:noProof/>
      </w:rPr>
      <w:pict w14:anchorId="631B44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302.15pt;height:364.45pt;z-index:-251658240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jKzMDY2szAwMTZU0lEKTi0uzszPAykwNKsFAE1P3yUtAAAA"/>
  </w:docVars>
  <w:rsids>
    <w:rsidRoot w:val="005C7D04"/>
    <w:rsid w:val="00047E73"/>
    <w:rsid w:val="0007220D"/>
    <w:rsid w:val="000D2482"/>
    <w:rsid w:val="00113755"/>
    <w:rsid w:val="001137EA"/>
    <w:rsid w:val="001274BC"/>
    <w:rsid w:val="0013487F"/>
    <w:rsid w:val="0014328C"/>
    <w:rsid w:val="00153DA4"/>
    <w:rsid w:val="0015550E"/>
    <w:rsid w:val="0019118A"/>
    <w:rsid w:val="0019286F"/>
    <w:rsid w:val="001C7F16"/>
    <w:rsid w:val="001F7CCB"/>
    <w:rsid w:val="00214A6D"/>
    <w:rsid w:val="00215890"/>
    <w:rsid w:val="00224143"/>
    <w:rsid w:val="002309CF"/>
    <w:rsid w:val="00233C44"/>
    <w:rsid w:val="002B5C4C"/>
    <w:rsid w:val="002D718A"/>
    <w:rsid w:val="003351A5"/>
    <w:rsid w:val="00343FC8"/>
    <w:rsid w:val="00383608"/>
    <w:rsid w:val="003A0316"/>
    <w:rsid w:val="003A7E1B"/>
    <w:rsid w:val="003E38BC"/>
    <w:rsid w:val="00420A24"/>
    <w:rsid w:val="0042445B"/>
    <w:rsid w:val="004259E1"/>
    <w:rsid w:val="00450ACD"/>
    <w:rsid w:val="0045436C"/>
    <w:rsid w:val="00495C94"/>
    <w:rsid w:val="00497CB9"/>
    <w:rsid w:val="004D2CEF"/>
    <w:rsid w:val="004D4AAF"/>
    <w:rsid w:val="00522075"/>
    <w:rsid w:val="00527E70"/>
    <w:rsid w:val="005421C4"/>
    <w:rsid w:val="005773F1"/>
    <w:rsid w:val="005C2027"/>
    <w:rsid w:val="005C7D04"/>
    <w:rsid w:val="006011E6"/>
    <w:rsid w:val="00605711"/>
    <w:rsid w:val="006753E9"/>
    <w:rsid w:val="00691A37"/>
    <w:rsid w:val="007208D6"/>
    <w:rsid w:val="00726B5F"/>
    <w:rsid w:val="00732C90"/>
    <w:rsid w:val="00741021"/>
    <w:rsid w:val="00752CEB"/>
    <w:rsid w:val="00773735"/>
    <w:rsid w:val="00784959"/>
    <w:rsid w:val="007A5C97"/>
    <w:rsid w:val="007A6AA3"/>
    <w:rsid w:val="007A7841"/>
    <w:rsid w:val="007D2264"/>
    <w:rsid w:val="00803B35"/>
    <w:rsid w:val="00844FF8"/>
    <w:rsid w:val="0088141A"/>
    <w:rsid w:val="00884442"/>
    <w:rsid w:val="00895BFE"/>
    <w:rsid w:val="008C775A"/>
    <w:rsid w:val="008D5C5A"/>
    <w:rsid w:val="009157C9"/>
    <w:rsid w:val="00917027"/>
    <w:rsid w:val="00930301"/>
    <w:rsid w:val="00931B35"/>
    <w:rsid w:val="00961198"/>
    <w:rsid w:val="00982BBD"/>
    <w:rsid w:val="00987D9E"/>
    <w:rsid w:val="00995557"/>
    <w:rsid w:val="009F7AFB"/>
    <w:rsid w:val="00A752B2"/>
    <w:rsid w:val="00A80082"/>
    <w:rsid w:val="00A804B3"/>
    <w:rsid w:val="00A831EF"/>
    <w:rsid w:val="00AB165E"/>
    <w:rsid w:val="00AD53EF"/>
    <w:rsid w:val="00AE3A46"/>
    <w:rsid w:val="00AF7938"/>
    <w:rsid w:val="00B5286A"/>
    <w:rsid w:val="00B57912"/>
    <w:rsid w:val="00B61275"/>
    <w:rsid w:val="00B7460E"/>
    <w:rsid w:val="00B83831"/>
    <w:rsid w:val="00BB467B"/>
    <w:rsid w:val="00BB7F52"/>
    <w:rsid w:val="00BC3C55"/>
    <w:rsid w:val="00BF2C5D"/>
    <w:rsid w:val="00BF7333"/>
    <w:rsid w:val="00C00604"/>
    <w:rsid w:val="00C234D7"/>
    <w:rsid w:val="00C80807"/>
    <w:rsid w:val="00C964C8"/>
    <w:rsid w:val="00CA46B7"/>
    <w:rsid w:val="00CB0A0D"/>
    <w:rsid w:val="00CC0CB4"/>
    <w:rsid w:val="00CD2FAA"/>
    <w:rsid w:val="00CE5E7A"/>
    <w:rsid w:val="00CF0E9B"/>
    <w:rsid w:val="00D47BAD"/>
    <w:rsid w:val="00D6607F"/>
    <w:rsid w:val="00D82210"/>
    <w:rsid w:val="00D90100"/>
    <w:rsid w:val="00DC543E"/>
    <w:rsid w:val="00DD72CB"/>
    <w:rsid w:val="00E43BAF"/>
    <w:rsid w:val="00E5003E"/>
    <w:rsid w:val="00E945D4"/>
    <w:rsid w:val="00E97148"/>
    <w:rsid w:val="00ED0FFD"/>
    <w:rsid w:val="00ED30AF"/>
    <w:rsid w:val="00EE32D9"/>
    <w:rsid w:val="00F221CA"/>
    <w:rsid w:val="00F32036"/>
    <w:rsid w:val="00F34A16"/>
    <w:rsid w:val="00F55999"/>
    <w:rsid w:val="00F71BA3"/>
    <w:rsid w:val="00F93EFB"/>
    <w:rsid w:val="00F95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4CF5C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275"/>
  </w:style>
  <w:style w:type="paragraph" w:styleId="Footer">
    <w:name w:val="footer"/>
    <w:basedOn w:val="Normal"/>
    <w:link w:val="Foot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275"/>
  </w:style>
  <w:style w:type="table" w:styleId="TableGrid">
    <w:name w:val="Table Grid"/>
    <w:basedOn w:val="TableNormal"/>
    <w:uiPriority w:val="39"/>
    <w:rsid w:val="00B6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7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912"/>
    <w:rPr>
      <w:rFonts w:ascii="Segoe UI" w:hAnsi="Segoe UI" w:cs="Segoe UI"/>
      <w:sz w:val="18"/>
      <w:szCs w:val="18"/>
    </w:rPr>
  </w:style>
  <w:style w:type="paragraph" w:customStyle="1" w:styleId="rtejustify">
    <w:name w:val="rtejustify"/>
    <w:basedOn w:val="Normal"/>
    <w:rsid w:val="00B746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275"/>
  </w:style>
  <w:style w:type="paragraph" w:styleId="Footer">
    <w:name w:val="footer"/>
    <w:basedOn w:val="Normal"/>
    <w:link w:val="Foot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275"/>
  </w:style>
  <w:style w:type="table" w:styleId="TableGrid">
    <w:name w:val="Table Grid"/>
    <w:basedOn w:val="TableNormal"/>
    <w:uiPriority w:val="39"/>
    <w:rsid w:val="00B6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7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912"/>
    <w:rPr>
      <w:rFonts w:ascii="Segoe UI" w:hAnsi="Segoe UI" w:cs="Segoe UI"/>
      <w:sz w:val="18"/>
      <w:szCs w:val="18"/>
    </w:rPr>
  </w:style>
  <w:style w:type="paragraph" w:customStyle="1" w:styleId="rtejustify">
    <w:name w:val="rtejustify"/>
    <w:basedOn w:val="Normal"/>
    <w:rsid w:val="00B746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585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s Matalkah</dc:creator>
  <cp:keywords/>
  <dc:description/>
  <cp:lastModifiedBy>yu</cp:lastModifiedBy>
  <cp:revision>35</cp:revision>
  <cp:lastPrinted>2021-03-10T22:11:00Z</cp:lastPrinted>
  <dcterms:created xsi:type="dcterms:W3CDTF">2021-02-28T08:07:00Z</dcterms:created>
  <dcterms:modified xsi:type="dcterms:W3CDTF">2023-01-08T11:19:00Z</dcterms:modified>
</cp:coreProperties>
</file>